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moking and alcohol us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atient detail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coh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1T09:00:09Z</dcterms:created>
  <dcterms:modified xsi:type="dcterms:W3CDTF">2024-03-11T09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